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D8404" w14:textId="68196CC3" w:rsidR="00342980" w:rsidRPr="00E0433D" w:rsidRDefault="00D33FFC" w:rsidP="00342980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bookmarkStart w:id="0" w:name="_GoBack"/>
      <w:bookmarkEnd w:id="0"/>
      <w:r>
        <w:rPr>
          <w:rFonts w:asciiTheme="majorHAnsi" w:hAnsiTheme="majorHAnsi" w:cstheme="majorHAnsi"/>
          <w:b/>
          <w:sz w:val="22"/>
          <w:lang w:val="en-GB"/>
        </w:rPr>
        <w:t>To</w:t>
      </w:r>
      <w:r w:rsidR="00342980" w:rsidRPr="00E0433D">
        <w:rPr>
          <w:rFonts w:asciiTheme="majorHAnsi" w:hAnsiTheme="majorHAnsi" w:cstheme="majorHAnsi"/>
          <w:b/>
          <w:sz w:val="22"/>
          <w:lang w:val="en-GB"/>
        </w:rPr>
        <w:t xml:space="preserve"> the attention of</w:t>
      </w:r>
      <w:r w:rsidR="00342980" w:rsidRPr="00E0433D">
        <w:rPr>
          <w:rFonts w:asciiTheme="majorHAnsi" w:hAnsiTheme="majorHAnsi" w:cstheme="majorHAnsi"/>
          <w:sz w:val="22"/>
          <w:lang w:val="en-GB"/>
        </w:rPr>
        <w:t>:</w:t>
      </w:r>
    </w:p>
    <w:p w14:paraId="348E553C" w14:textId="477BB7A7" w:rsidR="00342980" w:rsidRPr="00E0433D" w:rsidRDefault="00342980" w:rsidP="00342980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>CONEX-Plus Programme Selection Committee</w:t>
      </w:r>
    </w:p>
    <w:p w14:paraId="146F0CC3" w14:textId="77777777" w:rsidR="00952C8F" w:rsidRDefault="00342980" w:rsidP="00952C8F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>Universidad Carlos III de Madrid</w:t>
      </w:r>
    </w:p>
    <w:p w14:paraId="19904813" w14:textId="16B66764" w:rsidR="00475B17" w:rsidRPr="00952C8F" w:rsidRDefault="00342980" w:rsidP="00952C8F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color w:val="FF0000"/>
          <w:sz w:val="22"/>
          <w:lang w:val="en-US"/>
        </w:rPr>
        <w:t xml:space="preserve"> </w:t>
      </w:r>
      <w:r w:rsidR="00475B17" w:rsidRPr="00E0433D">
        <w:rPr>
          <w:rFonts w:asciiTheme="majorHAnsi" w:hAnsiTheme="majorHAnsi" w:cstheme="majorHAnsi"/>
          <w:color w:val="FF0000"/>
          <w:sz w:val="22"/>
          <w:lang w:val="en-US"/>
        </w:rPr>
        <w:t>[Date: Up-to date</w:t>
      </w:r>
      <w:r w:rsidR="008F06A5" w:rsidRPr="00E0433D">
        <w:rPr>
          <w:rFonts w:asciiTheme="majorHAnsi" w:hAnsiTheme="majorHAnsi" w:cstheme="majorHAnsi"/>
          <w:color w:val="FF0000"/>
          <w:sz w:val="22"/>
          <w:lang w:val="en-US"/>
        </w:rPr>
        <w:t xml:space="preserve">, </w:t>
      </w:r>
      <w:r w:rsidR="00475B17" w:rsidRPr="00E0433D">
        <w:rPr>
          <w:rFonts w:asciiTheme="majorHAnsi" w:hAnsiTheme="majorHAnsi" w:cstheme="majorHAnsi"/>
          <w:color w:val="FF0000"/>
          <w:sz w:val="22"/>
          <w:lang w:val="en-US"/>
        </w:rPr>
        <w:t>may not be dated prior to the call publication</w:t>
      </w:r>
      <w:r w:rsidR="00F03208">
        <w:rPr>
          <w:rFonts w:asciiTheme="majorHAnsi" w:hAnsiTheme="majorHAnsi" w:cstheme="majorHAnsi"/>
          <w:color w:val="FF0000"/>
          <w:sz w:val="22"/>
          <w:lang w:val="en-US"/>
        </w:rPr>
        <w:t>: July 1</w:t>
      </w:r>
      <w:r w:rsidR="00F03208" w:rsidRPr="00F03208">
        <w:rPr>
          <w:rFonts w:asciiTheme="majorHAnsi" w:hAnsiTheme="majorHAnsi" w:cstheme="majorHAnsi"/>
          <w:color w:val="FF0000"/>
          <w:sz w:val="22"/>
          <w:vertAlign w:val="superscript"/>
          <w:lang w:val="en-US"/>
        </w:rPr>
        <w:t>st</w:t>
      </w:r>
      <w:r w:rsidR="00F03208">
        <w:rPr>
          <w:rFonts w:asciiTheme="majorHAnsi" w:hAnsiTheme="majorHAnsi" w:cstheme="majorHAnsi"/>
          <w:color w:val="FF0000"/>
          <w:sz w:val="22"/>
          <w:lang w:val="en-US"/>
        </w:rPr>
        <w:t xml:space="preserve"> to September 30</w:t>
      </w:r>
      <w:r w:rsidR="00F03208" w:rsidRPr="00F03208">
        <w:rPr>
          <w:rFonts w:asciiTheme="majorHAnsi" w:hAnsiTheme="majorHAnsi" w:cstheme="majorHAnsi"/>
          <w:color w:val="FF0000"/>
          <w:sz w:val="22"/>
          <w:vertAlign w:val="superscript"/>
          <w:lang w:val="en-US"/>
        </w:rPr>
        <w:t>th</w:t>
      </w:r>
      <w:r w:rsidR="00F03208">
        <w:rPr>
          <w:rFonts w:asciiTheme="majorHAnsi" w:hAnsiTheme="majorHAnsi" w:cstheme="majorHAnsi"/>
          <w:color w:val="FF0000"/>
          <w:sz w:val="22"/>
          <w:lang w:val="en-US"/>
        </w:rPr>
        <w:t>, 2019</w:t>
      </w:r>
      <w:r w:rsidR="00475B17" w:rsidRPr="00E0433D">
        <w:rPr>
          <w:rFonts w:asciiTheme="majorHAnsi" w:hAnsiTheme="majorHAnsi" w:cstheme="majorHAnsi"/>
          <w:color w:val="FF0000"/>
          <w:sz w:val="22"/>
          <w:lang w:val="en-US"/>
        </w:rPr>
        <w:t>]</w:t>
      </w:r>
    </w:p>
    <w:p w14:paraId="7F3FC91B" w14:textId="77777777" w:rsidR="00E0433D" w:rsidRDefault="00E0433D" w:rsidP="00342980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color w:val="FF0000"/>
          <w:sz w:val="22"/>
          <w:lang w:val="en-GB"/>
        </w:rPr>
      </w:pPr>
    </w:p>
    <w:p w14:paraId="274C1BEB" w14:textId="2B4B3512" w:rsidR="00342980" w:rsidRPr="00E0433D" w:rsidRDefault="005B4E54" w:rsidP="00342980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sz w:val="22"/>
          <w:lang w:val="en-GB"/>
        </w:rPr>
      </w:pPr>
      <w:r w:rsidRPr="00E0433D">
        <w:rPr>
          <w:rFonts w:asciiTheme="majorHAnsi" w:hAnsiTheme="majorHAnsi" w:cstheme="majorHAnsi"/>
          <w:b/>
          <w:sz w:val="22"/>
          <w:lang w:val="en-GB"/>
        </w:rPr>
        <w:t>Letter of Commitment</w:t>
      </w:r>
      <w:r w:rsidR="00342980" w:rsidRPr="00E0433D">
        <w:rPr>
          <w:rFonts w:asciiTheme="majorHAnsi" w:hAnsiTheme="majorHAnsi" w:cstheme="majorHAnsi"/>
          <w:b/>
          <w:sz w:val="22"/>
          <w:lang w:val="en-GB"/>
        </w:rPr>
        <w:t xml:space="preserve"> </w:t>
      </w:r>
    </w:p>
    <w:p w14:paraId="21C12867" w14:textId="24E625BD" w:rsidR="00342980" w:rsidRPr="00E0433D" w:rsidRDefault="00342980" w:rsidP="00342980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lang w:val="en-US"/>
        </w:rPr>
      </w:pPr>
      <w:r w:rsidRPr="00E0433D">
        <w:rPr>
          <w:rFonts w:asciiTheme="majorHAnsi" w:hAnsiTheme="majorHAnsi" w:cstheme="majorHAnsi"/>
          <w:b/>
          <w:sz w:val="22"/>
          <w:lang w:val="en-GB"/>
        </w:rPr>
        <w:t>CONEX-Plus First Call for Fellowship Proposals</w:t>
      </w:r>
      <w:r w:rsidRPr="00E0433D">
        <w:rPr>
          <w:b/>
          <w:bCs/>
          <w:color w:val="000000"/>
          <w:sz w:val="22"/>
          <w:lang w:val="en-US"/>
        </w:rPr>
        <w:t xml:space="preserve"> </w:t>
      </w:r>
    </w:p>
    <w:p w14:paraId="29C012D8" w14:textId="77777777" w:rsidR="00E0433D" w:rsidRPr="00E0433D" w:rsidRDefault="00E0433D" w:rsidP="007A44A6">
      <w:pPr>
        <w:tabs>
          <w:tab w:val="left" w:pos="1060"/>
          <w:tab w:val="left" w:pos="2127"/>
        </w:tabs>
        <w:spacing w:before="120"/>
        <w:jc w:val="both"/>
        <w:rPr>
          <w:rFonts w:asciiTheme="majorHAnsi" w:hAnsiTheme="majorHAnsi" w:cstheme="majorHAnsi"/>
          <w:sz w:val="22"/>
          <w:lang w:val="en-GB"/>
        </w:rPr>
      </w:pPr>
    </w:p>
    <w:p w14:paraId="5C8AEC4E" w14:textId="20FF2668" w:rsidR="00CB48FB" w:rsidRPr="00FA6DE0" w:rsidRDefault="00A30ACF" w:rsidP="00FA6DE0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b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 xml:space="preserve">Hereby,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[Name of the institutional representative]</w:t>
      </w:r>
      <w:r w:rsidRPr="00E0433D">
        <w:rPr>
          <w:rFonts w:asciiTheme="majorHAnsi" w:hAnsiTheme="majorHAnsi" w:cstheme="majorHAnsi"/>
          <w:sz w:val="22"/>
          <w:lang w:val="en-GB"/>
        </w:rPr>
        <w:t xml:space="preserve"> on behalf of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475B17" w:rsidRPr="00E0433D">
        <w:rPr>
          <w:rFonts w:asciiTheme="majorHAnsi" w:hAnsiTheme="majorHAnsi" w:cstheme="majorHAnsi"/>
          <w:color w:val="FF0000"/>
          <w:sz w:val="22"/>
          <w:lang w:val="en-GB"/>
        </w:rPr>
        <w:t>Institution</w:t>
      </w:r>
      <w:r w:rsidR="003C0242" w:rsidRPr="00E0433D">
        <w:rPr>
          <w:rFonts w:asciiTheme="majorHAnsi" w:hAnsiTheme="majorHAnsi" w:cstheme="majorHAnsi"/>
          <w:color w:val="FF0000"/>
          <w:sz w:val="22"/>
          <w:lang w:val="en-GB"/>
        </w:rPr>
        <w:t>’s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official name]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,</w:t>
      </w:r>
      <w:r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="00FA6DE0">
        <w:rPr>
          <w:rFonts w:asciiTheme="majorHAnsi" w:hAnsiTheme="majorHAnsi" w:cstheme="majorHAnsi"/>
          <w:sz w:val="22"/>
          <w:lang w:val="en-GB"/>
        </w:rPr>
        <w:t xml:space="preserve">located in </w:t>
      </w:r>
      <w:r w:rsidR="00FA6DE0"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FA6DE0">
        <w:rPr>
          <w:rFonts w:asciiTheme="majorHAnsi" w:hAnsiTheme="majorHAnsi" w:cstheme="majorHAnsi"/>
          <w:color w:val="FF0000"/>
          <w:sz w:val="22"/>
          <w:lang w:val="en-GB"/>
        </w:rPr>
        <w:t>Country of the host organisation where the secondment will take place</w:t>
      </w:r>
      <w:r w:rsidR="00FA6DE0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FA6DE0">
        <w:rPr>
          <w:rFonts w:asciiTheme="majorHAnsi" w:hAnsiTheme="majorHAnsi" w:cstheme="majorHAnsi"/>
          <w:sz w:val="22"/>
          <w:lang w:val="en-GB"/>
        </w:rPr>
        <w:t xml:space="preserve">, </w:t>
      </w:r>
      <w:r w:rsidR="00BF60A8" w:rsidRPr="00E0433D">
        <w:rPr>
          <w:rFonts w:asciiTheme="majorHAnsi" w:hAnsiTheme="majorHAnsi" w:cstheme="majorHAnsi"/>
          <w:bCs/>
          <w:sz w:val="22"/>
          <w:lang w:val="en-GB"/>
        </w:rPr>
        <w:t>accepts to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be </w:t>
      </w:r>
      <w:r w:rsidR="00BF60A8" w:rsidRPr="00E0433D">
        <w:rPr>
          <w:rFonts w:asciiTheme="majorHAnsi" w:hAnsiTheme="majorHAnsi" w:cstheme="majorHAnsi"/>
          <w:bCs/>
          <w:sz w:val="22"/>
          <w:lang w:val="en-GB"/>
        </w:rPr>
        <w:t xml:space="preserve">a </w:t>
      </w:r>
      <w:r w:rsidR="008E1F6F" w:rsidRPr="00E0433D">
        <w:rPr>
          <w:rFonts w:asciiTheme="majorHAnsi" w:hAnsiTheme="majorHAnsi" w:cstheme="majorHAnsi"/>
          <w:bCs/>
          <w:sz w:val="22"/>
          <w:lang w:val="en-GB"/>
        </w:rPr>
        <w:t xml:space="preserve">secondment 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organization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 xml:space="preserve">to 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the proposal named </w:t>
      </w:r>
      <w:r w:rsidR="008E1F6F" w:rsidRPr="00E0433D">
        <w:rPr>
          <w:rFonts w:asciiTheme="majorHAnsi" w:hAnsiTheme="majorHAnsi" w:cstheme="majorHAnsi"/>
          <w:color w:val="FF0000"/>
          <w:sz w:val="22"/>
          <w:lang w:val="en-GB"/>
        </w:rPr>
        <w:t>[Acronym</w:t>
      </w:r>
      <w:r w:rsidR="00FA6DE0">
        <w:rPr>
          <w:rFonts w:asciiTheme="majorHAnsi" w:hAnsiTheme="majorHAnsi" w:cstheme="majorHAnsi"/>
          <w:color w:val="FF0000"/>
          <w:sz w:val="22"/>
          <w:lang w:val="en-GB"/>
        </w:rPr>
        <w:t>: Full research proposal title</w:t>
      </w:r>
      <w:r w:rsidR="008E1F6F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8E1F6F"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>submitted</w:t>
      </w:r>
      <w:r w:rsidR="00D179FB">
        <w:rPr>
          <w:rFonts w:asciiTheme="majorHAnsi" w:hAnsiTheme="majorHAnsi" w:cstheme="majorHAnsi"/>
          <w:bCs/>
          <w:sz w:val="22"/>
          <w:lang w:val="en-GB"/>
        </w:rPr>
        <w:t xml:space="preserve"> by </w:t>
      </w:r>
      <w:r w:rsidR="00D179FB" w:rsidRPr="00E0433D">
        <w:rPr>
          <w:rFonts w:asciiTheme="majorHAnsi" w:hAnsiTheme="majorHAnsi" w:cstheme="majorHAnsi"/>
          <w:color w:val="FF0000"/>
          <w:sz w:val="22"/>
          <w:lang w:val="en-GB"/>
        </w:rPr>
        <w:t>[A</w:t>
      </w:r>
      <w:r w:rsidR="00D179FB">
        <w:rPr>
          <w:rFonts w:asciiTheme="majorHAnsi" w:hAnsiTheme="majorHAnsi" w:cstheme="majorHAnsi"/>
          <w:color w:val="FF0000"/>
          <w:sz w:val="22"/>
          <w:lang w:val="en-GB"/>
        </w:rPr>
        <w:t>pplicant’s name</w:t>
      </w:r>
      <w:r w:rsidR="00D179FB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D179FB"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>to the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 first call of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 xml:space="preserve"> “CONEX-Plus:</w:t>
      </w:r>
      <w:r w:rsidR="007A44A6" w:rsidRPr="00E0433D">
        <w:rPr>
          <w:rFonts w:asciiTheme="majorHAnsi" w:hAnsiTheme="majorHAnsi" w:cstheme="majorHAnsi"/>
          <w:sz w:val="22"/>
          <w:lang w:val="en-US"/>
        </w:rPr>
        <w:t xml:space="preserve">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>CONcentrating EXcellence in UC3M - Postdoc Programme” with GA</w:t>
      </w:r>
      <w:r w:rsidR="005B4E54" w:rsidRPr="00E0433D">
        <w:rPr>
          <w:rFonts w:asciiTheme="majorHAnsi" w:hAnsiTheme="majorHAnsi" w:cstheme="majorHAnsi"/>
          <w:bCs/>
          <w:sz w:val="22"/>
          <w:lang w:val="en-GB"/>
        </w:rPr>
        <w:t>-Nº801538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 xml:space="preserve">, </w:t>
      </w:r>
      <w:r w:rsidR="0081646F" w:rsidRPr="00E0433D">
        <w:rPr>
          <w:rFonts w:asciiTheme="majorHAnsi" w:hAnsiTheme="majorHAnsi" w:cstheme="majorHAnsi"/>
          <w:bCs/>
          <w:sz w:val="22"/>
          <w:lang w:val="en-GB"/>
        </w:rPr>
        <w:t xml:space="preserve">cofounded by the European Commission, Universidad Carlos III de Madrid and Banco Santander. </w:t>
      </w:r>
    </w:p>
    <w:p w14:paraId="35B730B3" w14:textId="77777777" w:rsidR="00F01F9D" w:rsidRPr="00E0433D" w:rsidRDefault="00F01F9D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4FD40EDB" w14:textId="1BB9505A" w:rsidR="00F01F9D" w:rsidRPr="00E0433D" w:rsidRDefault="00F01F9D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  <w:r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475B17" w:rsidRPr="00E0433D">
        <w:rPr>
          <w:rFonts w:asciiTheme="majorHAnsi" w:hAnsiTheme="majorHAnsi" w:cstheme="majorHAnsi"/>
          <w:color w:val="FF0000"/>
          <w:sz w:val="22"/>
          <w:lang w:val="en-GB"/>
        </w:rPr>
        <w:t>Institution</w:t>
      </w:r>
      <w:r w:rsidR="00C75972"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official name]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is a leading company in the fields of 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main fields of activity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, with a relevant research activity in these fields, supported by a group of 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xx]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researchers, with an I+D budget of 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xx euros]</w:t>
      </w:r>
      <w:r w:rsidR="00672F20" w:rsidRPr="00E0433D">
        <w:rPr>
          <w:rFonts w:asciiTheme="majorHAnsi" w:hAnsiTheme="majorHAnsi" w:cstheme="majorHAnsi"/>
          <w:bCs/>
          <w:sz w:val="22"/>
          <w:lang w:val="en-GB"/>
        </w:rPr>
        <w:t xml:space="preserve">, 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having participated </w:t>
      </w:r>
      <w:r w:rsidRPr="00E0433D">
        <w:rPr>
          <w:rFonts w:asciiTheme="majorHAnsi" w:hAnsiTheme="majorHAnsi" w:cstheme="majorHAnsi"/>
          <w:bCs/>
          <w:sz w:val="22"/>
          <w:lang w:val="en-GB"/>
        </w:rPr>
        <w:t>in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 </w:t>
      </w:r>
      <w:r w:rsidR="00C75972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H2020, FP7, MSC</w:t>
      </w:r>
      <w:r w:rsidR="00672F20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,</w:t>
      </w:r>
      <w:r w:rsidR="00E0433D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 </w:t>
      </w:r>
      <w:r w:rsidR="00672F20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others</w:t>
      </w:r>
      <w:r w:rsidR="00C75972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 </w:t>
      </w:r>
      <w:r w:rsidRPr="00E0433D">
        <w:rPr>
          <w:rFonts w:asciiTheme="majorHAnsi" w:hAnsiTheme="majorHAnsi" w:cstheme="majorHAnsi"/>
          <w:bCs/>
          <w:sz w:val="22"/>
          <w:lang w:val="en-GB"/>
        </w:rPr>
        <w:t>European projects.</w:t>
      </w:r>
    </w:p>
    <w:p w14:paraId="0715E856" w14:textId="6FE961A8" w:rsidR="001D5596" w:rsidRPr="00E0433D" w:rsidRDefault="001D5596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2A62C9A7" w14:textId="11919444" w:rsidR="00A722A0" w:rsidRPr="005C3CE3" w:rsidRDefault="00A722A0" w:rsidP="00A722A0">
      <w:pPr>
        <w:jc w:val="both"/>
        <w:rPr>
          <w:rFonts w:asciiTheme="majorHAnsi" w:hAnsiTheme="majorHAnsi" w:cstheme="majorHAnsi"/>
          <w:color w:val="FF0000"/>
          <w:sz w:val="22"/>
          <w:lang w:val="en"/>
        </w:rPr>
      </w:pPr>
      <w:r w:rsidRPr="005C3CE3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he main role of 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 xml:space="preserve">[Institution official name] </w:t>
      </w:r>
      <w:r w:rsidRPr="005C3CE3">
        <w:rPr>
          <w:rFonts w:asciiTheme="majorHAnsi" w:hAnsiTheme="majorHAnsi" w:cstheme="majorHAnsi"/>
          <w:color w:val="000000" w:themeColor="text1"/>
          <w:sz w:val="22"/>
          <w:lang w:val="en-GB"/>
        </w:rPr>
        <w:t xml:space="preserve">within the 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 xml:space="preserve">[Project’s Acronym] </w:t>
      </w:r>
      <w:r w:rsidRPr="005C3CE3">
        <w:rPr>
          <w:rFonts w:asciiTheme="majorHAnsi" w:hAnsiTheme="majorHAnsi" w:cstheme="majorHAnsi"/>
          <w:color w:val="000000" w:themeColor="text1"/>
          <w:sz w:val="22"/>
          <w:lang w:val="en-GB"/>
        </w:rPr>
        <w:t xml:space="preserve">is to 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>[De</w:t>
      </w:r>
      <w:r w:rsidR="00F222DA">
        <w:rPr>
          <w:rFonts w:asciiTheme="majorHAnsi" w:hAnsiTheme="majorHAnsi" w:cstheme="majorHAnsi"/>
          <w:color w:val="FF0000"/>
          <w:sz w:val="22"/>
          <w:lang w:val="en-GB"/>
        </w:rPr>
        <w:t>s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>cribe main role].</w:t>
      </w:r>
    </w:p>
    <w:p w14:paraId="67545C38" w14:textId="77777777" w:rsidR="00A722A0" w:rsidRPr="00E0433D" w:rsidRDefault="00A722A0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6EE1C39F" w14:textId="265B49CC" w:rsidR="00A30ACF" w:rsidRPr="00E0433D" w:rsidRDefault="00BF60A8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 xml:space="preserve">The commitment of </w:t>
      </w:r>
      <w:r w:rsidR="00C75972"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475B17" w:rsidRPr="00E0433D">
        <w:rPr>
          <w:rFonts w:asciiTheme="majorHAnsi" w:hAnsiTheme="majorHAnsi" w:cstheme="majorHAnsi"/>
          <w:color w:val="FF0000"/>
          <w:sz w:val="22"/>
          <w:lang w:val="en-GB"/>
        </w:rPr>
        <w:t>Institution</w:t>
      </w:r>
      <w:r w:rsidR="003C0242" w:rsidRPr="00E0433D">
        <w:rPr>
          <w:rFonts w:asciiTheme="majorHAnsi" w:hAnsiTheme="majorHAnsi" w:cstheme="majorHAnsi"/>
          <w:color w:val="FF0000"/>
          <w:sz w:val="22"/>
          <w:lang w:val="en-GB"/>
        </w:rPr>
        <w:t>’s</w:t>
      </w:r>
      <w:r w:rsidR="00C75972"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official name]</w:t>
      </w:r>
      <w:r w:rsidR="00C75972"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Pr="00E0433D">
        <w:rPr>
          <w:rFonts w:asciiTheme="majorHAnsi" w:hAnsiTheme="majorHAnsi" w:cstheme="majorHAnsi"/>
          <w:bCs/>
          <w:sz w:val="22"/>
          <w:lang w:val="en-GB"/>
        </w:rPr>
        <w:t>to</w:t>
      </w:r>
      <w:r w:rsidR="00AA79DE" w:rsidRPr="00E0433D">
        <w:rPr>
          <w:rFonts w:asciiTheme="majorHAnsi" w:hAnsiTheme="majorHAnsi" w:cstheme="majorHAnsi"/>
          <w:bCs/>
          <w:sz w:val="22"/>
          <w:lang w:val="en-GB"/>
        </w:rPr>
        <w:t xml:space="preserve"> 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[Project’s Acronym]</w:t>
      </w:r>
      <w:r w:rsidR="00306456" w:rsidRPr="00E0433D">
        <w:rPr>
          <w:rFonts w:asciiTheme="majorHAnsi" w:hAnsiTheme="majorHAnsi" w:cstheme="majorHAnsi"/>
          <w:bCs/>
          <w:sz w:val="22"/>
          <w:lang w:val="en-GB"/>
        </w:rPr>
        <w:t xml:space="preserve">, supporting the career development of the researchers in 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>CONEX-Plus</w:t>
      </w:r>
      <w:r w:rsidR="00306456" w:rsidRPr="00E0433D">
        <w:rPr>
          <w:rFonts w:asciiTheme="majorHAnsi" w:hAnsiTheme="majorHAnsi" w:cstheme="majorHAnsi"/>
          <w:bCs/>
          <w:sz w:val="22"/>
          <w:lang w:val="en-GB"/>
        </w:rPr>
        <w:t>,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would include performing the following tasks</w:t>
      </w:r>
      <w:r w:rsidR="002F467C" w:rsidRPr="00E0433D">
        <w:rPr>
          <w:rFonts w:asciiTheme="majorHAnsi" w:hAnsiTheme="majorHAnsi" w:cstheme="majorHAnsi"/>
          <w:bCs/>
          <w:sz w:val="22"/>
          <w:lang w:val="en-GB"/>
        </w:rPr>
        <w:t>:</w:t>
      </w:r>
    </w:p>
    <w:p w14:paraId="661AA604" w14:textId="77777777" w:rsidR="00A30ACF" w:rsidRPr="00E0433D" w:rsidRDefault="00A30ACF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275FE004" w14:textId="5D78758A" w:rsidR="00E23909" w:rsidRPr="00E0433D" w:rsidRDefault="00BA6740" w:rsidP="00BA6740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</w:t>
      </w:r>
      <w:r w:rsidR="003C0242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host 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[Applicant’s name]</w:t>
      </w:r>
      <w:r w:rsidR="00AA79DE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2F467C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in our organization</w:t>
      </w:r>
      <w:r w:rsidR="00AA79DE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,</w:t>
      </w:r>
      <w:r w:rsidR="003C0242"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with a contract funded through this </w:t>
      </w:r>
      <w:r w:rsidR="001126AA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programme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, </w:t>
      </w:r>
      <w:r w:rsidR="00E2390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during a </w:t>
      </w:r>
      <w:r w:rsidR="008C111C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secondment </w:t>
      </w:r>
      <w:r w:rsidR="00E2390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period of</w:t>
      </w:r>
      <w:r w:rsidR="001126AA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in</w:t>
      </w:r>
      <w:r w:rsidR="00E2390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between </w:t>
      </w:r>
      <w:r w:rsidR="001126AA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X</w:t>
      </w:r>
      <w:r w:rsidR="00E23909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 and </w:t>
      </w:r>
      <w:r w:rsidR="001126AA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X </w:t>
      </w:r>
      <w:r w:rsidR="00E23909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months</w:t>
      </w:r>
      <w:r w:rsidR="001126AA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="00754954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 </w:t>
      </w:r>
    </w:p>
    <w:p w14:paraId="2421B6E5" w14:textId="76C8BF90" w:rsidR="00E23909" w:rsidRPr="00E0433D" w:rsidRDefault="00E23909" w:rsidP="00BA6740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o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offer 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[Applicant’s name]</w:t>
      </w:r>
      <w:r w:rsidR="00AA79DE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he opportunity to work on</w:t>
      </w:r>
      <w:r w:rsidR="00424F28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424F28"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>topic related to</w:t>
      </w:r>
      <w:r w:rsidR="00BA6740" w:rsidRPr="00E0433D">
        <w:rPr>
          <w:rFonts w:asciiTheme="majorHAnsi" w:hAnsiTheme="majorHAnsi" w:cstheme="majorHAnsi"/>
          <w:color w:val="FF0000"/>
          <w:sz w:val="22"/>
          <w:lang w:val="en"/>
        </w:rPr>
        <w:t xml:space="preserve"> their individual project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 xml:space="preserve"> and </w:t>
      </w:r>
      <w:r w:rsidR="00E4409F" w:rsidRPr="00E0433D">
        <w:rPr>
          <w:rFonts w:asciiTheme="majorHAnsi" w:hAnsiTheme="majorHAnsi" w:cstheme="majorHAnsi"/>
          <w:color w:val="FF0000"/>
          <w:sz w:val="22"/>
          <w:lang w:val="en"/>
        </w:rPr>
        <w:t>the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 xml:space="preserve"> </w:t>
      </w:r>
      <w:r w:rsidR="00E4409F" w:rsidRPr="00E0433D">
        <w:rPr>
          <w:rFonts w:asciiTheme="majorHAnsi" w:hAnsiTheme="majorHAnsi" w:cstheme="majorHAnsi"/>
          <w:color w:val="FF0000"/>
          <w:sz w:val="22"/>
          <w:lang w:val="en"/>
        </w:rPr>
        <w:t>organization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>’s research interests</w:t>
      </w:r>
      <w:r w:rsidR="00424F28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, jointly with </w:t>
      </w:r>
      <w:r w:rsidR="001653E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researchers</w:t>
      </w:r>
      <w:r w:rsidR="00B80F3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and employees</w:t>
      </w:r>
      <w:r w:rsidR="001653E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from the organization.</w:t>
      </w:r>
    </w:p>
    <w:p w14:paraId="3C7246EF" w14:textId="19487092" w:rsidR="006C5599" w:rsidRPr="00E0433D" w:rsidRDefault="00E23909" w:rsidP="0081646F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o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1A297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provide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884CE5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he </w:t>
      </w:r>
      <w:r w:rsidR="001D559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fellow</w:t>
      </w:r>
      <w:r w:rsidR="00884CE5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81646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with a hands-on</w:t>
      </w:r>
      <w:r w:rsidR="00884CE5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raining</w:t>
      </w:r>
      <w:r w:rsidR="0081646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in</w:t>
      </w:r>
      <w:r w:rsidR="00AF6E87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8C111C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areas related to the 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research interests of </w:t>
      </w:r>
      <w:r w:rsidR="0081646F" w:rsidRPr="00E0433D">
        <w:rPr>
          <w:rFonts w:asciiTheme="majorHAnsi" w:hAnsiTheme="majorHAnsi" w:cstheme="majorHAnsi"/>
          <w:color w:val="FF0000"/>
          <w:sz w:val="22"/>
          <w:lang w:val="en-GB"/>
        </w:rPr>
        <w:t>[Project’s Acronym</w:t>
      </w:r>
      <w:r w:rsidR="00AF6E87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1A297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, </w:t>
      </w:r>
      <w:r w:rsidR="0081646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and </w:t>
      </w:r>
      <w:r w:rsidR="00A13F7A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oriented</w:t>
      </w:r>
      <w:r w:rsidR="001A297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30645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the successful </w:t>
      </w:r>
      <w:r w:rsidR="000244E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ransfer of knowledge in these areas.</w:t>
      </w:r>
    </w:p>
    <w:p w14:paraId="08CD2EFC" w14:textId="4CE3FF3F" w:rsidR="00475F20" w:rsidRDefault="00475F20" w:rsidP="00B919C4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</w:t>
      </w:r>
      <w:r w:rsidR="00D179FB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provide other </w:t>
      </w:r>
      <w:r w:rsidR="00D179FB" w:rsidRPr="00D179FB">
        <w:rPr>
          <w:rFonts w:asciiTheme="majorHAnsi" w:hAnsiTheme="majorHAnsi" w:cstheme="majorHAnsi"/>
          <w:color w:val="000000" w:themeColor="text1"/>
          <w:sz w:val="22"/>
          <w:lang w:val="en"/>
        </w:rPr>
        <w:t>training</w:t>
      </w:r>
      <w:r w:rsidR="00FA6DE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or </w:t>
      </w:r>
      <w:r w:rsidR="00D179FB" w:rsidRPr="00D179FB">
        <w:rPr>
          <w:rFonts w:asciiTheme="majorHAnsi" w:hAnsiTheme="majorHAnsi" w:cstheme="majorHAnsi"/>
          <w:color w:val="000000" w:themeColor="text1"/>
          <w:sz w:val="22"/>
          <w:lang w:val="en"/>
        </w:rPr>
        <w:t>career development opportunities</w:t>
      </w:r>
      <w:r w:rsidR="00D179FB" w:rsidRPr="00FA6DE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FA6DE0" w:rsidRPr="00FA6DE0">
        <w:rPr>
          <w:rFonts w:asciiTheme="majorHAnsi" w:hAnsiTheme="majorHAnsi" w:cstheme="majorHAnsi"/>
          <w:color w:val="000000" w:themeColor="text1"/>
          <w:sz w:val="22"/>
          <w:lang w:val="en"/>
        </w:rPr>
        <w:t>that may arise dur</w:t>
      </w:r>
      <w:r w:rsidR="005C3CE3">
        <w:rPr>
          <w:rFonts w:asciiTheme="majorHAnsi" w:hAnsiTheme="majorHAnsi" w:cstheme="majorHAnsi"/>
          <w:color w:val="000000" w:themeColor="text1"/>
          <w:sz w:val="22"/>
          <w:lang w:val="en"/>
        </w:rPr>
        <w:t>i</w:t>
      </w:r>
      <w:r w:rsidR="00FA6DE0" w:rsidRPr="00FA6DE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ng the secondment </w:t>
      </w:r>
      <w:r w:rsidR="00DC7D93" w:rsidRPr="00475F2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and </w:t>
      </w:r>
      <w:r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</w:t>
      </w:r>
      <w:r w:rsidR="00DC7D93" w:rsidRPr="00475F20">
        <w:rPr>
          <w:rFonts w:asciiTheme="majorHAnsi" w:hAnsiTheme="majorHAnsi" w:cstheme="majorHAnsi"/>
          <w:color w:val="000000" w:themeColor="text1"/>
          <w:sz w:val="22"/>
          <w:lang w:val="en"/>
        </w:rPr>
        <w:t>enable networking activities</w:t>
      </w:r>
      <w:r w:rsidR="005C3CE3">
        <w:rPr>
          <w:rFonts w:asciiTheme="majorHAnsi" w:hAnsiTheme="majorHAnsi" w:cstheme="majorHAnsi"/>
          <w:color w:val="000000" w:themeColor="text1"/>
          <w:sz w:val="22"/>
          <w:lang w:val="en"/>
        </w:rPr>
        <w:t>.</w:t>
      </w:r>
    </w:p>
    <w:p w14:paraId="76DEDE9A" w14:textId="61C3F19F" w:rsidR="00B919C4" w:rsidRPr="00E0433D" w:rsidRDefault="00B919C4" w:rsidP="00B919C4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o ensure adequate supervision for these activities.</w:t>
      </w:r>
    </w:p>
    <w:p w14:paraId="206C97E6" w14:textId="3BD0F3D3" w:rsidR="006C5599" w:rsidRPr="00E0433D" w:rsidRDefault="006C5599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5A26B05B" w14:textId="77777777" w:rsidR="00A722A0" w:rsidRPr="00497ECD" w:rsidRDefault="00A722A0" w:rsidP="00A30ACF">
      <w:p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</w:p>
    <w:p w14:paraId="010C2009" w14:textId="411B993C" w:rsidR="00A30ACF" w:rsidRPr="00497ECD" w:rsidRDefault="006C5599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hrough this commitment, we hope </w:t>
      </w:r>
      <w:r w:rsidR="003C7A3F"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>to support</w:t>
      </w:r>
      <w:r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the</w:t>
      </w:r>
      <w:r w:rsidR="001D5596"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1D559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interdisciplinary, intersectorality and internationalisation focus of the </w:t>
      </w:r>
      <w:r w:rsidR="001D5596" w:rsidRPr="00E0433D">
        <w:rPr>
          <w:rFonts w:asciiTheme="majorHAnsi" w:hAnsiTheme="majorHAnsi" w:cstheme="majorHAnsi"/>
          <w:color w:val="FF0000"/>
          <w:sz w:val="22"/>
          <w:lang w:val="en-GB"/>
        </w:rPr>
        <w:t>[Proposal’s Acronym]</w:t>
      </w:r>
      <w:r w:rsidR="001D559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, within the</w:t>
      </w:r>
      <w:r w:rsidR="001D5596"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“CONEX</w:t>
      </w:r>
      <w:r w:rsidR="001D5596" w:rsidRPr="00E0433D">
        <w:rPr>
          <w:rFonts w:asciiTheme="majorHAnsi" w:hAnsiTheme="majorHAnsi" w:cstheme="majorHAnsi"/>
          <w:bCs/>
          <w:sz w:val="22"/>
          <w:lang w:val="en-GB"/>
        </w:rPr>
        <w:t>-Plus:</w:t>
      </w:r>
      <w:r w:rsidR="001D5596" w:rsidRPr="00E0433D">
        <w:rPr>
          <w:rFonts w:asciiTheme="majorHAnsi" w:hAnsiTheme="majorHAnsi" w:cstheme="majorHAnsi"/>
          <w:sz w:val="22"/>
          <w:lang w:val="en-US"/>
        </w:rPr>
        <w:t xml:space="preserve"> </w:t>
      </w:r>
      <w:r w:rsidR="001D5596" w:rsidRPr="00E0433D">
        <w:rPr>
          <w:rFonts w:asciiTheme="majorHAnsi" w:hAnsiTheme="majorHAnsi" w:cstheme="majorHAnsi"/>
          <w:bCs/>
          <w:sz w:val="22"/>
          <w:lang w:val="en-GB"/>
        </w:rPr>
        <w:t>CONcentrating EXcellence in UC3M - Postdoc Programme”</w:t>
      </w:r>
      <w:r w:rsidR="001D5596" w:rsidRPr="00497ECD">
        <w:rPr>
          <w:rFonts w:asciiTheme="majorHAnsi" w:hAnsiTheme="majorHAnsi" w:cstheme="majorHAnsi"/>
          <w:bCs/>
          <w:sz w:val="22"/>
          <w:lang w:val="en-GB"/>
        </w:rPr>
        <w:t>.</w:t>
      </w:r>
    </w:p>
    <w:p w14:paraId="4935BCB4" w14:textId="77777777" w:rsidR="00A30ACF" w:rsidRPr="00E0433D" w:rsidRDefault="00A30ACF" w:rsidP="00A30ACF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2D953184" w14:textId="0B62FDA1" w:rsidR="00A30ACF" w:rsidRPr="00E0433D" w:rsidRDefault="00774B1A" w:rsidP="00721B48">
      <w:pPr>
        <w:jc w:val="both"/>
        <w:outlineLvl w:val="0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 xml:space="preserve">Sincerely </w:t>
      </w:r>
      <w:r>
        <w:rPr>
          <w:rFonts w:asciiTheme="majorHAnsi" w:hAnsiTheme="majorHAnsi" w:cstheme="majorHAnsi"/>
          <w:sz w:val="22"/>
          <w:lang w:val="en-GB"/>
        </w:rPr>
        <w:t>yours</w:t>
      </w:r>
      <w:r w:rsidR="0089083F" w:rsidRPr="00E0433D">
        <w:rPr>
          <w:rFonts w:asciiTheme="majorHAnsi" w:hAnsiTheme="majorHAnsi" w:cstheme="majorHAnsi"/>
          <w:sz w:val="22"/>
          <w:lang w:val="en-GB"/>
        </w:rPr>
        <w:t>,</w:t>
      </w:r>
    </w:p>
    <w:p w14:paraId="4F995803" w14:textId="77777777" w:rsidR="00A30ACF" w:rsidRPr="00E0433D" w:rsidRDefault="00A30ACF" w:rsidP="00A30ACF">
      <w:pPr>
        <w:jc w:val="both"/>
        <w:rPr>
          <w:rFonts w:ascii="Verdana" w:hAnsi="Verdana" w:cs="Arial"/>
          <w:sz w:val="20"/>
          <w:szCs w:val="22"/>
          <w:lang w:val="en-GB"/>
        </w:rPr>
      </w:pPr>
    </w:p>
    <w:p w14:paraId="48D25ABC" w14:textId="067B706D" w:rsidR="00A30ACF" w:rsidRPr="005B4E54" w:rsidRDefault="00F03208" w:rsidP="00A30ACF">
      <w:pPr>
        <w:jc w:val="both"/>
        <w:rPr>
          <w:rFonts w:ascii="Verdana" w:hAnsi="Verdana" w:cs="Arial"/>
          <w:sz w:val="22"/>
          <w:szCs w:val="22"/>
          <w:lang w:val="en-GB"/>
        </w:rPr>
      </w:pPr>
      <w:r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>
        <w:rPr>
          <w:rFonts w:asciiTheme="majorHAnsi" w:hAnsiTheme="majorHAnsi" w:cstheme="majorHAnsi"/>
          <w:color w:val="FF0000"/>
          <w:sz w:val="22"/>
          <w:lang w:val="en-GB"/>
        </w:rPr>
        <w:t xml:space="preserve">Signature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of the representative</w:t>
      </w:r>
      <w:r>
        <w:rPr>
          <w:rFonts w:asciiTheme="majorHAnsi" w:hAnsiTheme="majorHAnsi" w:cstheme="majorHAnsi"/>
          <w:color w:val="FF0000"/>
          <w:sz w:val="22"/>
          <w:lang w:val="en-GB"/>
        </w:rPr>
        <w:t>, position</w:t>
      </w:r>
      <w:r w:rsidR="006169E3">
        <w:rPr>
          <w:rFonts w:asciiTheme="majorHAnsi" w:hAnsiTheme="majorHAnsi" w:cstheme="majorHAnsi"/>
          <w:color w:val="FF0000"/>
          <w:sz w:val="22"/>
          <w:lang w:val="en-GB"/>
        </w:rPr>
        <w:t>, institution</w:t>
      </w:r>
      <w:r>
        <w:rPr>
          <w:rFonts w:asciiTheme="majorHAnsi" w:hAnsiTheme="majorHAnsi" w:cstheme="majorHAnsi"/>
          <w:color w:val="FF0000"/>
          <w:sz w:val="22"/>
          <w:lang w:val="en-GB"/>
        </w:rPr>
        <w:t xml:space="preserve"> and date of signing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</w:p>
    <w:p w14:paraId="63F8970E" w14:textId="51931FF7" w:rsidR="00203DD7" w:rsidRPr="00F03208" w:rsidRDefault="00BA5EC0" w:rsidP="00BA5EC0">
      <w:pPr>
        <w:tabs>
          <w:tab w:val="left" w:pos="3045"/>
        </w:tabs>
        <w:spacing w:after="480"/>
        <w:outlineLvl w:val="0"/>
        <w:rPr>
          <w:rFonts w:ascii="Verdana" w:hAnsi="Verdana"/>
          <w:color w:val="FF0000"/>
          <w:sz w:val="22"/>
          <w:szCs w:val="22"/>
          <w:lang w:val="en-GB"/>
        </w:rPr>
      </w:pPr>
      <w:r w:rsidRPr="00F03208">
        <w:rPr>
          <w:rFonts w:ascii="Verdana" w:hAnsi="Verdana"/>
          <w:color w:val="FF0000"/>
          <w:sz w:val="22"/>
          <w:szCs w:val="22"/>
          <w:lang w:val="en-GB"/>
        </w:rPr>
        <w:tab/>
      </w:r>
    </w:p>
    <w:sectPr w:rsidR="00203DD7" w:rsidRPr="00F03208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F43191" w14:textId="77777777" w:rsidR="00BD66A8" w:rsidRDefault="00BD66A8" w:rsidP="00E507C3">
      <w:r>
        <w:separator/>
      </w:r>
    </w:p>
  </w:endnote>
  <w:endnote w:type="continuationSeparator" w:id="0">
    <w:p w14:paraId="10CBDCE4" w14:textId="77777777" w:rsidR="00BD66A8" w:rsidRDefault="00BD66A8" w:rsidP="00E50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">
    <w:charset w:val="00"/>
    <w:family w:val="swiss"/>
    <w:pitch w:val="variable"/>
    <w:sig w:usb0="800002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AF77F" w14:textId="3CA2DFBE" w:rsidR="00BA5EC0" w:rsidRDefault="0051238F">
    <w:pPr>
      <w:pStyle w:val="Piedepgin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2FAB936" wp14:editId="3990EE59">
          <wp:simplePos x="0" y="0"/>
          <wp:positionH relativeFrom="margin">
            <wp:posOffset>962025</wp:posOffset>
          </wp:positionH>
          <wp:positionV relativeFrom="margin">
            <wp:posOffset>9092565</wp:posOffset>
          </wp:positionV>
          <wp:extent cx="3723640" cy="419100"/>
          <wp:effectExtent l="0" t="0" r="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SantanderEuropa_web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044" b="6647"/>
                  <a:stretch/>
                </pic:blipFill>
                <pic:spPr bwMode="auto">
                  <a:xfrm>
                    <a:off x="0" y="0"/>
                    <a:ext cx="3723640" cy="419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BA5EC0">
      <w:rPr>
        <w:noProof/>
      </w:rPr>
      <w:drawing>
        <wp:anchor distT="0" distB="0" distL="114300" distR="114300" simplePos="0" relativeHeight="251660288" behindDoc="0" locked="0" layoutInCell="1" allowOverlap="1" wp14:anchorId="02DC3A11" wp14:editId="110DF64B">
          <wp:simplePos x="0" y="0"/>
          <wp:positionH relativeFrom="column">
            <wp:posOffset>4987925</wp:posOffset>
          </wp:positionH>
          <wp:positionV relativeFrom="paragraph">
            <wp:posOffset>-38100</wp:posOffset>
          </wp:positionV>
          <wp:extent cx="802005" cy="361950"/>
          <wp:effectExtent l="0" t="0" r="0" b="0"/>
          <wp:wrapSquare wrapText="bothSides"/>
          <wp:docPr id="192" name="Imagen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NEX_PLUS_transparen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005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A5EC0">
      <w:rPr>
        <w:noProof/>
      </w:rPr>
      <w:drawing>
        <wp:anchor distT="0" distB="0" distL="114300" distR="114300" simplePos="0" relativeHeight="251659264" behindDoc="0" locked="0" layoutInCell="1" allowOverlap="1" wp14:anchorId="54A966F6" wp14:editId="23E7FD4C">
          <wp:simplePos x="0" y="0"/>
          <wp:positionH relativeFrom="column">
            <wp:posOffset>-485775</wp:posOffset>
          </wp:positionH>
          <wp:positionV relativeFrom="paragraph">
            <wp:posOffset>-1905</wp:posOffset>
          </wp:positionV>
          <wp:extent cx="807720" cy="259080"/>
          <wp:effectExtent l="0" t="0" r="0" b="7620"/>
          <wp:wrapSquare wrapText="bothSides"/>
          <wp:docPr id="31" name="Imagen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NuevoAcronimoCorporativo_266px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720" cy="259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F2763" w14:textId="77777777" w:rsidR="00BD66A8" w:rsidRDefault="00BD66A8" w:rsidP="00E507C3">
      <w:r>
        <w:separator/>
      </w:r>
    </w:p>
  </w:footnote>
  <w:footnote w:type="continuationSeparator" w:id="0">
    <w:p w14:paraId="476BA128" w14:textId="77777777" w:rsidR="00BD66A8" w:rsidRDefault="00BD66A8" w:rsidP="00E50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A519F" w14:textId="27B6C399" w:rsidR="00E0433D" w:rsidRPr="00BA5EC0" w:rsidRDefault="00E0433D" w:rsidP="00E0433D">
    <w:pPr>
      <w:jc w:val="center"/>
      <w:rPr>
        <w:rFonts w:asciiTheme="majorHAnsi" w:hAnsiTheme="majorHAnsi" w:cstheme="majorHAnsi"/>
        <w:color w:val="FF0000"/>
        <w:lang w:val="en-US"/>
      </w:rPr>
    </w:pPr>
    <w:r w:rsidRPr="00BA5EC0">
      <w:rPr>
        <w:rFonts w:asciiTheme="majorHAnsi" w:hAnsiTheme="majorHAnsi" w:cstheme="majorHAnsi"/>
        <w:color w:val="FF0000"/>
        <w:lang w:val="en-US"/>
      </w:rPr>
      <w:t xml:space="preserve">HEADING </w:t>
    </w:r>
    <w:r w:rsidR="006169E3">
      <w:rPr>
        <w:rFonts w:asciiTheme="majorHAnsi" w:hAnsiTheme="majorHAnsi" w:cstheme="majorHAnsi"/>
        <w:color w:val="FF0000"/>
        <w:lang w:val="en-US"/>
      </w:rPr>
      <w:t>OR</w:t>
    </w:r>
    <w:r w:rsidRPr="00BA5EC0">
      <w:rPr>
        <w:rFonts w:asciiTheme="majorHAnsi" w:hAnsiTheme="majorHAnsi" w:cstheme="majorHAnsi"/>
        <w:color w:val="FF0000"/>
        <w:lang w:val="en-US"/>
      </w:rPr>
      <w:t xml:space="preserve"> STAMP FROM THE INSTITUTION</w:t>
    </w:r>
  </w:p>
  <w:p w14:paraId="48159C98" w14:textId="55808827" w:rsidR="00E507C3" w:rsidRPr="00497ECD" w:rsidRDefault="00E507C3" w:rsidP="00E507C3">
    <w:pPr>
      <w:pStyle w:val="Encabezado"/>
      <w:ind w:left="-851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49.5pt;height:45.75pt;visibility:visible" o:bullet="t">
        <v:imagedata r:id="rId1" o:title="bullet_nb_square-blk"/>
      </v:shape>
    </w:pict>
  </w:numPicBullet>
  <w:abstractNum w:abstractNumId="0" w15:restartNumberingAfterBreak="0">
    <w:nsid w:val="2F4808EC"/>
    <w:multiLevelType w:val="hybridMultilevel"/>
    <w:tmpl w:val="D318E1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83BF7"/>
    <w:multiLevelType w:val="hybridMultilevel"/>
    <w:tmpl w:val="844CB668"/>
    <w:styleLink w:val="Vietagrande"/>
    <w:lvl w:ilvl="0" w:tplc="23BC6456">
      <w:start w:val="1"/>
      <w:numFmt w:val="bullet"/>
      <w:lvlText w:val="•"/>
      <w:lvlPicBulletId w:val="0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3"/>
        <w:szCs w:val="13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E76DA88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7044802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C08C61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CFCBEAE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D948218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E14EAE0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A88743C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5A8738E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76AD1B6A"/>
    <w:multiLevelType w:val="hybridMultilevel"/>
    <w:tmpl w:val="844CB668"/>
    <w:numStyleLink w:val="Vietagrande"/>
  </w:abstractNum>
  <w:num w:numId="1">
    <w:abstractNumId w:val="0"/>
  </w:num>
  <w:num w:numId="2">
    <w:abstractNumId w:val="1"/>
  </w:num>
  <w:num w:numId="3">
    <w:abstractNumId w:val="2"/>
    <w:lvlOverride w:ilvl="0">
      <w:lvl w:ilvl="0" w:tplc="FBBA9D9E">
        <w:start w:val="1"/>
        <w:numFmt w:val="bullet"/>
        <w:lvlText w:val="•"/>
        <w:lvlPicBulletId w:val="0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13"/>
          <w:szCs w:val="13"/>
          <w:highlight w:val="none"/>
          <w:vertAlign w:val="baseline"/>
        </w:rPr>
      </w:lvl>
    </w:lvlOverride>
    <w:lvlOverride w:ilvl="1">
      <w:lvl w:ilvl="1" w:tplc="67CC808C">
        <w:start w:val="1"/>
        <w:numFmt w:val="bullet"/>
        <w:lvlText w:val="•"/>
        <w:lvlJc w:val="left"/>
        <w:pPr>
          <w:ind w:left="48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2">
      <w:lvl w:ilvl="2" w:tplc="E7CE8FE2">
        <w:start w:val="1"/>
        <w:numFmt w:val="bullet"/>
        <w:lvlText w:val="•"/>
        <w:lvlJc w:val="left"/>
        <w:pPr>
          <w:ind w:left="72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3">
      <w:lvl w:ilvl="3" w:tplc="5E78A916">
        <w:start w:val="1"/>
        <w:numFmt w:val="bullet"/>
        <w:lvlText w:val="•"/>
        <w:lvlJc w:val="left"/>
        <w:pPr>
          <w:ind w:left="96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4">
      <w:lvl w:ilvl="4" w:tplc="5396F496">
        <w:start w:val="1"/>
        <w:numFmt w:val="bullet"/>
        <w:lvlText w:val="•"/>
        <w:lvlJc w:val="left"/>
        <w:pPr>
          <w:ind w:left="120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5">
      <w:lvl w:ilvl="5" w:tplc="DFB84D8E">
        <w:start w:val="1"/>
        <w:numFmt w:val="bullet"/>
        <w:lvlText w:val="•"/>
        <w:lvlJc w:val="left"/>
        <w:pPr>
          <w:ind w:left="144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6">
      <w:lvl w:ilvl="6" w:tplc="AA4E03B4">
        <w:start w:val="1"/>
        <w:numFmt w:val="bullet"/>
        <w:lvlText w:val="•"/>
        <w:lvlJc w:val="left"/>
        <w:pPr>
          <w:ind w:left="168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7">
      <w:lvl w:ilvl="7" w:tplc="65D88EDA">
        <w:start w:val="1"/>
        <w:numFmt w:val="bullet"/>
        <w:lvlText w:val="•"/>
        <w:lvlJc w:val="left"/>
        <w:pPr>
          <w:ind w:left="192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8">
      <w:lvl w:ilvl="8" w:tplc="B44A1A0C">
        <w:start w:val="1"/>
        <w:numFmt w:val="bullet"/>
        <w:lvlText w:val="•"/>
        <w:lvlJc w:val="left"/>
        <w:pPr>
          <w:ind w:left="216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Y3tTA3M7A0MbFQ0lEKTi0uzszPAykwqQUAfyY62SwAAAA="/>
  </w:docVars>
  <w:rsids>
    <w:rsidRoot w:val="00474851"/>
    <w:rsid w:val="0001459C"/>
    <w:rsid w:val="00021A02"/>
    <w:rsid w:val="000244E6"/>
    <w:rsid w:val="000B7560"/>
    <w:rsid w:val="000C0C80"/>
    <w:rsid w:val="000E4B62"/>
    <w:rsid w:val="001126AA"/>
    <w:rsid w:val="001653EF"/>
    <w:rsid w:val="001A2976"/>
    <w:rsid w:val="001D1C3C"/>
    <w:rsid w:val="001D5596"/>
    <w:rsid w:val="0020342B"/>
    <w:rsid w:val="00203DD7"/>
    <w:rsid w:val="00247F30"/>
    <w:rsid w:val="002B55C6"/>
    <w:rsid w:val="002D2900"/>
    <w:rsid w:val="002F467C"/>
    <w:rsid w:val="00306456"/>
    <w:rsid w:val="00342980"/>
    <w:rsid w:val="00345892"/>
    <w:rsid w:val="00383DAF"/>
    <w:rsid w:val="003C0242"/>
    <w:rsid w:val="003C7A3F"/>
    <w:rsid w:val="00424F28"/>
    <w:rsid w:val="00474851"/>
    <w:rsid w:val="00475B17"/>
    <w:rsid w:val="00475F20"/>
    <w:rsid w:val="00497ECD"/>
    <w:rsid w:val="004A013D"/>
    <w:rsid w:val="004B6C10"/>
    <w:rsid w:val="004B7E27"/>
    <w:rsid w:val="004D0E4A"/>
    <w:rsid w:val="004E6A82"/>
    <w:rsid w:val="0051238F"/>
    <w:rsid w:val="005A1960"/>
    <w:rsid w:val="005B4E54"/>
    <w:rsid w:val="005B7721"/>
    <w:rsid w:val="005C3CE3"/>
    <w:rsid w:val="006169E3"/>
    <w:rsid w:val="00634153"/>
    <w:rsid w:val="00672F20"/>
    <w:rsid w:val="006C5599"/>
    <w:rsid w:val="00721B48"/>
    <w:rsid w:val="00731810"/>
    <w:rsid w:val="00733B3A"/>
    <w:rsid w:val="00747BE6"/>
    <w:rsid w:val="00754954"/>
    <w:rsid w:val="00765400"/>
    <w:rsid w:val="00772727"/>
    <w:rsid w:val="00774B1A"/>
    <w:rsid w:val="00777C6C"/>
    <w:rsid w:val="007A44A6"/>
    <w:rsid w:val="007B3237"/>
    <w:rsid w:val="007C4A89"/>
    <w:rsid w:val="007C5210"/>
    <w:rsid w:val="0081646F"/>
    <w:rsid w:val="00821BF9"/>
    <w:rsid w:val="008259F7"/>
    <w:rsid w:val="00884544"/>
    <w:rsid w:val="00884CE5"/>
    <w:rsid w:val="0089083F"/>
    <w:rsid w:val="008C111C"/>
    <w:rsid w:val="008C4C46"/>
    <w:rsid w:val="008C6A19"/>
    <w:rsid w:val="008D5960"/>
    <w:rsid w:val="008E1F6F"/>
    <w:rsid w:val="008F06A5"/>
    <w:rsid w:val="00904A56"/>
    <w:rsid w:val="00952C8F"/>
    <w:rsid w:val="009F16B2"/>
    <w:rsid w:val="009F5FAC"/>
    <w:rsid w:val="00A13F7A"/>
    <w:rsid w:val="00A30ACF"/>
    <w:rsid w:val="00A44705"/>
    <w:rsid w:val="00A722A0"/>
    <w:rsid w:val="00AA0CFA"/>
    <w:rsid w:val="00AA2CFE"/>
    <w:rsid w:val="00AA6976"/>
    <w:rsid w:val="00AA79DE"/>
    <w:rsid w:val="00AC3EA1"/>
    <w:rsid w:val="00AD5CBE"/>
    <w:rsid w:val="00AE2AB9"/>
    <w:rsid w:val="00AF6E87"/>
    <w:rsid w:val="00B25623"/>
    <w:rsid w:val="00B2703D"/>
    <w:rsid w:val="00B80F39"/>
    <w:rsid w:val="00B919C4"/>
    <w:rsid w:val="00BA046D"/>
    <w:rsid w:val="00BA5EC0"/>
    <w:rsid w:val="00BA6740"/>
    <w:rsid w:val="00BD66A8"/>
    <w:rsid w:val="00BE079C"/>
    <w:rsid w:val="00BF60A8"/>
    <w:rsid w:val="00C40435"/>
    <w:rsid w:val="00C47372"/>
    <w:rsid w:val="00C571F7"/>
    <w:rsid w:val="00C75972"/>
    <w:rsid w:val="00CA7E44"/>
    <w:rsid w:val="00CB48FB"/>
    <w:rsid w:val="00CE40F6"/>
    <w:rsid w:val="00D179FB"/>
    <w:rsid w:val="00D26423"/>
    <w:rsid w:val="00D338EC"/>
    <w:rsid w:val="00D33FFC"/>
    <w:rsid w:val="00D54A7F"/>
    <w:rsid w:val="00DC2CD9"/>
    <w:rsid w:val="00DC7D93"/>
    <w:rsid w:val="00DD5416"/>
    <w:rsid w:val="00DF22E7"/>
    <w:rsid w:val="00DF2B99"/>
    <w:rsid w:val="00DF2BD3"/>
    <w:rsid w:val="00DF78D5"/>
    <w:rsid w:val="00E0433D"/>
    <w:rsid w:val="00E14575"/>
    <w:rsid w:val="00E23776"/>
    <w:rsid w:val="00E23909"/>
    <w:rsid w:val="00E32AAC"/>
    <w:rsid w:val="00E4409F"/>
    <w:rsid w:val="00E507C3"/>
    <w:rsid w:val="00E9036A"/>
    <w:rsid w:val="00E9121D"/>
    <w:rsid w:val="00EE3E28"/>
    <w:rsid w:val="00EF2581"/>
    <w:rsid w:val="00EF3A50"/>
    <w:rsid w:val="00F01F9D"/>
    <w:rsid w:val="00F03208"/>
    <w:rsid w:val="00F222DA"/>
    <w:rsid w:val="00F71465"/>
    <w:rsid w:val="00F9202C"/>
    <w:rsid w:val="00FA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D626E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_tradnl" w:eastAsia="es-ES_tradn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s-ES"/>
    </w:rPr>
  </w:style>
  <w:style w:type="paragraph" w:styleId="Ttulo1">
    <w:name w:val="heading 1"/>
    <w:aliases w:val="level 1,h1,1stlevel"/>
    <w:basedOn w:val="Normal"/>
    <w:next w:val="Normal"/>
    <w:qFormat/>
    <w:pPr>
      <w:keepNext/>
      <w:pageBreakBefore/>
      <w:spacing w:before="240" w:after="60"/>
      <w:jc w:val="both"/>
      <w:outlineLvl w:val="0"/>
    </w:pPr>
    <w:rPr>
      <w:rFonts w:ascii="Arial" w:hAnsi="Arial" w:cs="Arial"/>
      <w:b/>
      <w:bCs/>
      <w:kern w:val="32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semiHidden/>
    <w:rsid w:val="00474851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rsid w:val="00E507C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E507C3"/>
    <w:rPr>
      <w:sz w:val="24"/>
      <w:szCs w:val="24"/>
      <w:lang w:val="es-ES_tradnl" w:eastAsia="es-ES"/>
    </w:rPr>
  </w:style>
  <w:style w:type="paragraph" w:styleId="Piedepgina">
    <w:name w:val="footer"/>
    <w:basedOn w:val="Normal"/>
    <w:link w:val="PiedepginaCar"/>
    <w:rsid w:val="00E507C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E507C3"/>
    <w:rPr>
      <w:sz w:val="24"/>
      <w:szCs w:val="24"/>
      <w:lang w:val="es-ES_tradnl" w:eastAsia="es-ES"/>
    </w:rPr>
  </w:style>
  <w:style w:type="paragraph" w:customStyle="1" w:styleId="Cuerpo">
    <w:name w:val="Cuerpo"/>
    <w:rsid w:val="00DF22E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Gill Sans" w:eastAsia="Arial Unicode MS" w:hAnsi="Gill Sans" w:cs="Arial Unicode MS"/>
      <w:color w:val="000000"/>
      <w:sz w:val="22"/>
      <w:szCs w:val="22"/>
      <w:bdr w:val="nil"/>
      <w:lang w:eastAsia="es-ES"/>
    </w:rPr>
  </w:style>
  <w:style w:type="numbering" w:customStyle="1" w:styleId="Vietagrande">
    <w:name w:val="Viñeta grande"/>
    <w:rsid w:val="00DF22E7"/>
    <w:pPr>
      <w:numPr>
        <w:numId w:val="2"/>
      </w:numPr>
    </w:pPr>
  </w:style>
  <w:style w:type="character" w:customStyle="1" w:styleId="apple-converted-space">
    <w:name w:val="apple-converted-space"/>
    <w:rsid w:val="00AA2CFE"/>
  </w:style>
  <w:style w:type="paragraph" w:styleId="Revisin">
    <w:name w:val="Revision"/>
    <w:hidden/>
    <w:uiPriority w:val="99"/>
    <w:semiHidden/>
    <w:rsid w:val="005A1960"/>
    <w:rPr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1D55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etter of Intent (LOI)</vt:lpstr>
    </vt:vector>
  </TitlesOfParts>
  <Company>Telefonica I+D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 (LOI)</dc:title>
  <dc:subject/>
  <dc:creator>Orestes Sanchez</dc:creator>
  <cp:keywords/>
  <cp:lastModifiedBy>CARRACEDO SANCHEZ, MARTA</cp:lastModifiedBy>
  <cp:revision>2</cp:revision>
  <cp:lastPrinted>2019-07-29T11:59:00Z</cp:lastPrinted>
  <dcterms:created xsi:type="dcterms:W3CDTF">2019-07-30T06:47:00Z</dcterms:created>
  <dcterms:modified xsi:type="dcterms:W3CDTF">2019-07-30T06:47:00Z</dcterms:modified>
</cp:coreProperties>
</file>